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Telecommunication Engineer Internship Position</w:t>
      </w:r>
    </w:p>
    <w:bookmarkEnd w:id="20"/>
    <w:p>
      <w:pPr>
        <w:pStyle w:val="BodyText"/>
      </w:pPr>
      <w:r>
        <w:t xml:space="preserve">Hiring Manager</w:t>
      </w:r>
      <w:r>
        <w:br/>
      </w:r>
      <w:r>
        <w:t xml:space="preserve">[Company Name]</w:t>
      </w:r>
      <w:r>
        <w:br/>
      </w:r>
      <w:r>
        <w:t xml:space="preserve">Colombo 03, Sri Lanka</w:t>
      </w:r>
    </w:p>
    <w:p>
      <w:pPr>
        <w:pStyle w:val="BodyText"/>
      </w:pPr>
      <w:r>
        <w:t xml:space="preserve">[Date]</w:t>
      </w:r>
    </w:p>
    <w:p>
      <w:pPr>
        <w:pStyle w:val="BodyText"/>
      </w:pPr>
      <w:r>
        <w:t xml:space="preserve">Dear Hiring Manager,</w:t>
      </w:r>
    </w:p>
    <w:p>
      <w:pPr>
        <w:pStyle w:val="BodyText"/>
      </w:pPr>
      <w:r>
        <w:t xml:space="preserve">It is with immense enthusiasm that I submit my application for the Telecommunication Engineer Internship Position at your esteemed organization in Sri Lanka Colombo. As a final-year Telecommunication Engineering student at the University of Moratuwa, deeply committed to contributing to Sri Lanka's digital transformation, I have meticulously prepared this Internship Application Letter to express my profound interest in joining your team. Having closely followed the rapid advancements in telecommunications infrastructure across Sri Lanka Colombo – where companies like Dialog Axiata, SLTMobitel, and Huthaifa Telecommunications are pioneering 5G deployment and fiber-optic expansion – I am confident that my academic foundation, technical skills, and dedication to Sri Lanka's telecom evolution align perfectly with your organization's vision.</w:t>
      </w:r>
    </w:p>
    <w:p>
      <w:pPr>
        <w:pStyle w:val="BodyText"/>
      </w:pPr>
      <w:r>
        <w:t xml:space="preserve">My academic journey has been strategically focused on equipping me with the precise competencies required for a successful career as a Telecommunication Engineer in Sri Lanka Colombo. I have excelled in courses such as Wireless Communication Systems, Optical Fiber Technology, Network Security Protocols, and Mobile Network Planning – all directly relevant to the current challenges facing Sri Lanka's telecommunications sector. In my recent project on "Optimizing 4G LTE Coverage in Colombo Urban Centers," I utilized NS-3 simulation software to model signal propagation across dense urban environments, identifying critical blind spots near commercial hubs like Galle Face and Fort. This project directly addressed one of the key pain points highlighted by Sri Lanka's Telecommunications Regulatory Commission (TRC) in their 2023 National Broadband Strategy, where network congestion in Colombo accounts for over 35% of service disruptions. My solution proposed strategic small-cell placements along high-traffic corridors, a strategy now being piloted by major operators in the capital.</w:t>
      </w:r>
    </w:p>
    <w:p>
      <w:pPr>
        <w:pStyle w:val="BodyText"/>
      </w:pPr>
      <w:r>
        <w:t xml:space="preserve">Beyond theoretical knowledge, I possess hands-on experience with industry-standard tools essential for Telecommunication Engineer roles in Sri Lanka Colombo. I have certified proficiency in Cisco Packet Tracer for network design, MATLAB for signal analysis, and TEMS Investigation for drive testing – all tools actively used by leading telecom firms operating across the Colombo region. During a two-month training at Sri Lanka Telecom's Engineering Department last year, I assisted senior engineers in troubleshooting fiber-optic backhaul issues on their Colombo-Katunayake trunk network. This experience taught me the importance of understanding local infrastructure constraints – such as monsoon-related cable damage and urban construction interference – which are critical factors for sustainable telecom operations in Sri Lanka Colombo. I also participated in the "Digital Sri Lanka" community initiative, where my team implemented a low-cost IoT-based network monitoring system for rural villages near Kandy, demonstrating my commitment to bridging the digital divide across our nation.</w:t>
      </w:r>
    </w:p>
    <w:p>
      <w:pPr>
        <w:pStyle w:val="BodyText"/>
      </w:pPr>
      <w:r>
        <w:t xml:space="preserve">What particularly excites me about applying for this internship in Sri Lanka Colombo is the unique convergence of challenges and opportunities present in our capital city's telecom landscape. As Sri Lanka accelerates its journey toward becoming a regional tech hub under initiatives like the Digital Sri Lanka 2030 vision, Colombo serves as the critical nerve center for all major network deployments. I am keenly aware that companies operating in Sri Lanka Colombo must navigate complex regulatory frameworks while delivering cutting-edge services to a rapidly digitizing population of over 22 million people. My understanding of this context is further deepened by my active participation in the Institute of Engineers, Sri Lanka (IESL) student chapter, where I attended workshops on the TRC's new spectrum auction policies and their implications for Colombo-based operators. I am particularly inspired by how your organization has embraced sustainable telecom solutions – such as your recent solar-powered cell tower initiative in suburban Colombo – which reflects the forward-thinking approach essential for future Telecommunication Engineers.</w:t>
      </w:r>
    </w:p>
    <w:p>
      <w:pPr>
        <w:pStyle w:val="BodyText"/>
      </w:pPr>
      <w:r>
        <w:t xml:space="preserve">My technical abilities are complemented by strong soft skills honed through collaborative projects across diverse teams. As Project Lead for our university's "Smart Campus Network" initiative, I coordinated with 12 peers to design a campus-wide Wi-Fi system serving over 5,000 students – managing timelines, budgets under Rs. 3 million, and resolving technical conflicts between departments. This experience taught me that successful telecommunications engineering in Sri Lanka Colombo requires not just technical excellence but also cultural intelligence: understanding local community needs, regulatory nuances of Sri Lankan municipalities, and effective communication with stakeholders from varied backgrounds. I am fluent in Sinhala (native), Tamil (intermediate), and English – an asset for seamless collaboration across Sri Lanka's multicultural workforce.</w:t>
      </w:r>
    </w:p>
    <w:p>
      <w:pPr>
        <w:pStyle w:val="BodyText"/>
      </w:pPr>
      <w:r>
        <w:t xml:space="preserve">I recognize that the path to becoming a competent Telecommunication Engineer demands continuous learning, especially in Sri Lanka Colombo where technology evolves at breakneck speed. I am committed to leveraging this internship as a springboard to master emerging technologies like network slicing for 5G and AI-driven predictive maintenance – tools that will enable me to contribute meaningfully from day one. My resume details further technical competencies including Python programming for network analytics, RF planning tools (e.g., Atoll), and experience with the latest LTE-A Pro standards. I am particularly eager to learn from your team's expertise in managing complex deployments across Colombo's challenging geography, where coastal humidity and urban congestion create unique engineering demands unlike any other market.</w:t>
      </w:r>
    </w:p>
    <w:p>
      <w:pPr>
        <w:pStyle w:val="BodyText"/>
      </w:pPr>
      <w:r>
        <w:t xml:space="preserve">Sri Lanka Colombo represents the epicenter of my professional aspirations as a Telecommunication Engineer. The city's strategic position as South Asia's emerging tech gateway – with its burgeoning fintech ecosystem, growing startup scene, and ambitious national connectivity goals – offers an unparalleled environment for me to grow while contributing to our nation's development. I am not merely seeking an internship; I am seeking to become part of the team building Sri Lanka's future digital infrastructure. Your organization's reputation for innovation in Sri Lanka Colombo, coupled with your investment in employee development, makes it the ideal place for me to begin this journey.</w:t>
      </w:r>
    </w:p>
    <w:p>
      <w:pPr>
        <w:pStyle w:val="BodyText"/>
      </w:pPr>
      <w:r>
        <w:t xml:space="preserve">Thank you for considering my Internship Application Letter. I have attached my resume detailing academic projects and certifications, and I welcome the opportunity to discuss how my skills in Telecommunication Engineering can support your objectives in Sri Lanka Colombo. I am available for an interview at your earliest convenience and can be reached via email at [your.email@example.com] or mobile +94 7X XXX XXXX.</w:t>
      </w:r>
    </w:p>
    <w:p>
      <w:pPr>
        <w:pStyle w:val="BodyText"/>
      </w:pPr>
      <w:r>
        <w:t xml:space="preserve">Sincerely,</w:t>
      </w:r>
      <w:r>
        <w:br/>
      </w:r>
    </w:p>
    <w:p>
      <w:pPr>
        <w:pStyle w:val="BodyText"/>
      </w:pPr>
      <w:r>
        <w:t xml:space="preserve">[Your Full Name]</w:t>
      </w:r>
    </w:p>
    <w:p>
      <w:pPr>
        <w:pStyle w:val="BodyText"/>
      </w:pPr>
      <w:r>
        <w:t xml:space="preserve">Telecommunication Engineering Student</w:t>
      </w:r>
      <w:r>
        <w:br/>
      </w:r>
      <w:r>
        <w:t xml:space="preserve">University of Moratuwa, Sri Lanka</w:t>
      </w:r>
    </w:p>
    <w:p>
      <w:pPr>
        <w:pStyle w:val="BodyText"/>
      </w:pPr>
      <w:r>
        <w:t xml:space="preserve">"Empowering Sri Lanka's Digital Future, One Network at a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dc:title>
  <dc:creator/>
  <dc:language>en</dc:language>
  <cp:keywords/>
  <dcterms:created xsi:type="dcterms:W3CDTF">2025-12-09T19:37:55Z</dcterms:created>
  <dcterms:modified xsi:type="dcterms:W3CDTF">2025-12-09T19:37:55Z</dcterms:modified>
</cp:coreProperties>
</file>

<file path=docProps/custom.xml><?xml version="1.0" encoding="utf-8"?>
<Properties xmlns="http://schemas.openxmlformats.org/officeDocument/2006/custom-properties" xmlns:vt="http://schemas.openxmlformats.org/officeDocument/2006/docPropsVTypes"/>
</file>